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1a67a1d4b0d1ba6f9c3c0fb12cacc8cbc7732d"/>
      <w:r>
        <w:t xml:space="preserve">Unit 7 Lesson 8: Triangles with 3 Common Measures</w:t>
      </w:r>
      <w:bookmarkEnd w:id="20"/>
    </w:p>
    <w:p>
      <w:pPr>
        <w:pStyle w:val="Heading3"/>
      </w:pPr>
      <w:bookmarkStart w:id="21" w:name="sides-3-angles-warm-up"/>
      <w:r>
        <w:t xml:space="preserve">1 3 Sides; 3 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xamine each set of triangles. What do you notice? What is the same about the triangles in the set? What is different?</w:t>
      </w:r>
    </w:p>
    <w:p>
      <w:pPr>
        <w:pStyle w:val="BodyText"/>
      </w:pPr>
      <w:r>
        <w:t xml:space="preserve">Set 1:</w:t>
      </w:r>
    </w:p>
    <w:p>
      <w:pPr>
        <w:pStyle w:val="BodyText"/>
      </w:pPr>
      <w:r>
        <w:drawing>
          <wp:inline>
            <wp:extent cx="4587290" cy="2097921"/>
            <wp:effectExtent b="0" l="0" r="0" t="0"/>
            <wp:docPr descr="A set of 6 triangles with varied attributes. 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42.3915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2:</w:t>
      </w:r>
    </w:p>
    <w:p>
      <w:pPr>
        <w:pStyle w:val="BodyText"/>
      </w:pPr>
      <w:r>
        <w:drawing>
          <wp:inline>
            <wp:extent cx="4140794" cy="3755462"/>
            <wp:effectExtent b="0" l="0" r="0" t="0"/>
            <wp:docPr descr="A set of 4 triangles with varied attributes.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42.4174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37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ides-and-1-angle"/>
      <w:r>
        <w:t xml:space="preserve">2 2 Sides and 1 Angl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39903" cy="2948098"/>
            <wp:effectExtent b="0" l="0" r="0" t="0"/>
            <wp:docPr descr="As set of 9 triangles with some common angles and side.  Please ask fo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42.4430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03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same about the triangles in the set? What is different?</w:t>
      </w:r>
    </w:p>
    <w:p>
      <w:pPr>
        <w:numPr>
          <w:ilvl w:val="0"/>
          <w:numId w:val="1001"/>
        </w:numPr>
      </w:pPr>
      <w:r>
        <w:t xml:space="preserve">How many different triangles are there? Explain or show your reasoning.</w:t>
      </w:r>
    </w:p>
    <w:p>
      <w:pPr>
        <w:pStyle w:val="Heading3"/>
      </w:pPr>
      <w:bookmarkStart w:id="28" w:name="angles-and-1-side"/>
      <w:r>
        <w:t xml:space="preserve">3 2 Angles and 1 Side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61311" cy="4578116"/>
            <wp:effectExtent b="0" l="0" r="0" t="0"/>
            <wp:docPr descr="A set of 8 triangles with varied attributes.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42.4680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45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same about the triangles in the set? What is different?</w:t>
      </w:r>
    </w:p>
    <w:p>
      <w:pPr>
        <w:numPr>
          <w:ilvl w:val="0"/>
          <w:numId w:val="1002"/>
        </w:numPr>
      </w:pPr>
      <w:r>
        <w:t xml:space="preserve">How many different triangles are ther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9:03Z</dcterms:created>
  <dcterms:modified xsi:type="dcterms:W3CDTF">2020-11-20T2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zg6loibcpFjy1k33a/uu97u7T/YEU0giEkx6THcVNcCHdkjGBTpYbRU/Yol3EC+LOQq9aP1WmyeplDEVInCGg==</vt:lpwstr>
  </property>
</Properties>
</file>